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accomplished Physicist with a profound passion for scientific exploration and innovation, I am excited to apply for the Physicist position at [Organization Name] in Kazakhstan Almaty. This opportunity aligns perfectly with my professional journey, which has been rooted in advancing scientific understanding and contributing to the global development of physics. Kazakhstan Almaty, as a vibrant hub of academic and technological progress, presents an ideal setting for me to leverage my expertise while fostering collaboration within a dynamic scientific community.</w:t>
      </w:r>
    </w:p>
    <w:p>
      <w:pPr>
        <w:pStyle w:val="BodyText"/>
      </w:pPr>
      <w:r>
        <w:t xml:space="preserve">My academic foundation in physics began with a Bachelor’s degree in Physics from [University Name], where I developed a strong grasp of theoretical and experimental principles. This was followed by a Master’s and Ph.D. in [Specialized Area of Physics, e.g., Quantum Mechanics, Particle Physics, or Condensed Matter Physics] from [University Name], during which I conducted groundbreaking research on [specific topic]. My work has been published in peer-reviewed journals such as [Journal Name], and I have presented my findings at international conferences like the [Conference Name], where I engaged with leading experts to discuss the future of physics in emerging markets. These experiences honed my ability to tackle complex problems, innovate solutions, and communicate scientific concepts effectively—skills that are essential for a Physicist in any environment, including Kazakhstan Almaty.</w:t>
      </w:r>
    </w:p>
    <w:p>
      <w:pPr>
        <w:pStyle w:val="BodyText"/>
      </w:pPr>
      <w:r>
        <w:t xml:space="preserve">Professionally, I have spent [X years] working as a Physicist at [Previous Organization or Institution], where I contributed to projects ranging from [specific project, e.g., "high-energy particle analysis" or "materials science applications"]. For instance, while collaborating with a team at [Institution Name], we developed a novel computational model to simulate quantum interactions in nanomaterials, which has since been adopted by several research groups. This work not only advanced our understanding of material properties but also demonstrated the practical applications of physics in addressing real-world challenges. My ability to bridge theoretical concepts with tangible outcomes has consistently been a cornerstone of my career.</w:t>
      </w:r>
    </w:p>
    <w:p>
      <w:pPr>
        <w:pStyle w:val="BodyText"/>
      </w:pPr>
      <w:r>
        <w:t xml:space="preserve">What draws me to Kazakhstan Almaty is its unique position as a nexus for scientific growth in Central Asia. The region’s commitment to fostering innovation, coupled with institutions like the [Institute of Nuclear Physics in Kazakhstan or other local research centers], creates an environment where a Physicist can thrive. I am particularly inspired by the country’s initiatives to invest in STEM education and its focus on interdisciplinary research. As a Physicist, I aim to contribute to such efforts by integrating my expertise in [specific area, e.g., "quantum computing" or "astrophysics"] with local projects that address regional needs. Whether it’s supporting renewable energy solutions or advancing space science research, I am eager to collaborate with colleagues in Kazakhstan Almaty to drive meaningful progress.</w:t>
      </w:r>
    </w:p>
    <w:p>
      <w:pPr>
        <w:pStyle w:val="BodyText"/>
      </w:pPr>
      <w:r>
        <w:t xml:space="preserve">In addition to my technical skills, I bring a collaborative mindset and cultural adaptability that are critical for success in an international setting. Having worked with teams across [countries or regions], I have learned the value of diverse perspectives in solving complex problems. Kazakhstan Almaty’s rich cultural heritage and growing scientific infrastructure make it an ideal place for me to not only grow professionally but also to immerse myself in a community that values curiosity and discovery. I am confident that my background, combined with my enthusiasm for contributing to the field of physics in this region, will enable me to make a significant impact at [Organization Name].</w:t>
      </w:r>
    </w:p>
    <w:p>
      <w:pPr>
        <w:pStyle w:val="BodyText"/>
      </w:pPr>
      <w:r>
        <w:t xml:space="preserve">Throughout my career, I have remained committed to the principles of integrity, precision, and innovation—qualities that are especially vital for a Physicist. In Kazakhstan Almaty, I see an opportunity to apply these values in a way that aligns with the organization’s mission and the broader goals of scientific advancement. I am particularly drawn to [specific aspect of the job description or organization’s work], as it resonates with my own passion for [related field]. For example, my research on [specific project or skill] has equipped me to contribute immediately to initiatives such as [mention a relevant task or goal].</w:t>
      </w:r>
    </w:p>
    <w:p>
      <w:pPr>
        <w:pStyle w:val="BodyText"/>
      </w:pPr>
      <w:r>
        <w:t xml:space="preserve">I would be honored to bring my expertise in physics, combined with a deep respect for the unique challenges and opportunities of Kazakhstan Almaty, to your team. I am eager to discuss how my background and vision align with the needs of your organization. Thank you for considering my application. I look forward to the possibility of contributing to [Organization Name]’s mission as a Physicist in this exciting location.</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30:21Z</dcterms:created>
  <dcterms:modified xsi:type="dcterms:W3CDTF">2026-07-21T16:30:21Z</dcterms:modified>
</cp:coreProperties>
</file>

<file path=docProps/custom.xml><?xml version="1.0" encoding="utf-8"?>
<Properties xmlns="http://schemas.openxmlformats.org/officeDocument/2006/custom-properties" xmlns:vt="http://schemas.openxmlformats.org/officeDocument/2006/docPropsVTypes"/>
</file>